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D001B8" w14:textId="06FA838B" w:rsidR="0097013C" w:rsidRPr="0009644F" w:rsidRDefault="00572158" w:rsidP="00450166">
      <w:pPr>
        <w:jc w:val="center"/>
        <w:rPr>
          <w:rFonts w:ascii="Bodoni MT" w:hAnsi="Bodoni MT" w:cs="Arial"/>
          <w:sz w:val="36"/>
          <w:szCs w:val="36"/>
        </w:rPr>
      </w:pPr>
      <w:r>
        <w:rPr>
          <w:rFonts w:ascii="Bodoni MT" w:hAnsi="Bodoni MT" w:cs="Arial"/>
          <w:sz w:val="36"/>
          <w:szCs w:val="36"/>
        </w:rPr>
        <w:t>Human Rights</w:t>
      </w:r>
      <w:r w:rsidR="00450166" w:rsidRPr="0009644F">
        <w:rPr>
          <w:rFonts w:ascii="Bodoni MT" w:hAnsi="Bodoni MT" w:cs="Arial"/>
          <w:sz w:val="36"/>
          <w:szCs w:val="36"/>
        </w:rPr>
        <w:t>- Moment of Reflection</w:t>
      </w:r>
    </w:p>
    <w:p w14:paraId="2AA5DBCD" w14:textId="0B6E9059" w:rsidR="00450166" w:rsidRPr="00450166" w:rsidRDefault="00450166" w:rsidP="00450166">
      <w:pPr>
        <w:jc w:val="center"/>
        <w:rPr>
          <w:sz w:val="24"/>
          <w:szCs w:val="24"/>
        </w:rPr>
      </w:pPr>
      <w:r w:rsidRPr="00450166">
        <w:rPr>
          <w:noProof/>
          <w:color w:val="333333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E9105E" wp14:editId="01796F5B">
                <wp:simplePos x="0" y="0"/>
                <wp:positionH relativeFrom="margin">
                  <wp:posOffset>393700</wp:posOffset>
                </wp:positionH>
                <wp:positionV relativeFrom="paragraph">
                  <wp:posOffset>311785</wp:posOffset>
                </wp:positionV>
                <wp:extent cx="5378450" cy="12700"/>
                <wp:effectExtent l="0" t="0" r="31750" b="254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78450" cy="1270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1A1C696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31pt,24.55pt" to="454.5pt,2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" strokecolor="windowText" strokeweight="1pt">
                <v:stroke joinstyle="miter"/>
                <w10:wrap anchorx="margin"/>
              </v:line>
            </w:pict>
          </mc:Fallback>
        </mc:AlternateContent>
      </w:r>
      <w:r w:rsidRPr="00450166">
        <w:rPr>
          <w:sz w:val="24"/>
          <w:szCs w:val="24"/>
        </w:rPr>
        <w:t>-Masterpiece Living</w:t>
      </w:r>
    </w:p>
    <w:p w14:paraId="2D7B3AC3" w14:textId="22DBC84C" w:rsidR="00450166" w:rsidRDefault="00450166" w:rsidP="00450166">
      <w:pPr>
        <w:jc w:val="center"/>
      </w:pPr>
    </w:p>
    <w:p w14:paraId="5CAE86F5" w14:textId="77777777" w:rsidR="00450166" w:rsidRPr="00450166" w:rsidRDefault="00450166" w:rsidP="00450166">
      <w:pPr>
        <w:jc w:val="both"/>
        <w:rPr>
          <w:sz w:val="28"/>
          <w:szCs w:val="28"/>
        </w:rPr>
      </w:pPr>
      <w:r w:rsidRPr="00450166">
        <w:rPr>
          <w:sz w:val="28"/>
          <w:szCs w:val="28"/>
        </w:rPr>
        <w:t>Directions:</w:t>
      </w:r>
    </w:p>
    <w:p w14:paraId="549B69A8" w14:textId="06CE93EA" w:rsidR="00450166" w:rsidRDefault="00450166" w:rsidP="00450166">
      <w:pPr>
        <w:jc w:val="both"/>
        <w:rPr>
          <w:sz w:val="28"/>
          <w:szCs w:val="28"/>
        </w:rPr>
      </w:pPr>
      <w:r w:rsidRPr="00450166">
        <w:rPr>
          <w:sz w:val="28"/>
          <w:szCs w:val="28"/>
        </w:rPr>
        <w:t xml:space="preserve">Take 10-20 minutes to read the </w:t>
      </w:r>
      <w:r w:rsidR="002B7025">
        <w:rPr>
          <w:sz w:val="28"/>
          <w:szCs w:val="28"/>
        </w:rPr>
        <w:t>statement</w:t>
      </w:r>
      <w:r w:rsidRPr="00450166">
        <w:rPr>
          <w:sz w:val="28"/>
          <w:szCs w:val="28"/>
        </w:rPr>
        <w:t xml:space="preserve"> below and reflect</w:t>
      </w:r>
      <w:r w:rsidR="0009644F">
        <w:rPr>
          <w:sz w:val="28"/>
          <w:szCs w:val="28"/>
        </w:rPr>
        <w:t xml:space="preserve"> with curiosity</w:t>
      </w:r>
      <w:r w:rsidRPr="00450166">
        <w:rPr>
          <w:sz w:val="28"/>
          <w:szCs w:val="28"/>
        </w:rPr>
        <w:t xml:space="preserve"> on the questions</w:t>
      </w:r>
      <w:r w:rsidR="0009644F">
        <w:rPr>
          <w:sz w:val="28"/>
          <w:szCs w:val="28"/>
        </w:rPr>
        <w:t xml:space="preserve"> that</w:t>
      </w:r>
      <w:r w:rsidRPr="00450166">
        <w:rPr>
          <w:sz w:val="28"/>
          <w:szCs w:val="28"/>
        </w:rPr>
        <w:t xml:space="preserve"> follow. You may </w:t>
      </w:r>
      <w:r w:rsidR="0009644F" w:rsidRPr="00450166">
        <w:rPr>
          <w:sz w:val="28"/>
          <w:szCs w:val="28"/>
        </w:rPr>
        <w:t>journal</w:t>
      </w:r>
      <w:r w:rsidRPr="00450166">
        <w:rPr>
          <w:sz w:val="28"/>
          <w:szCs w:val="28"/>
        </w:rPr>
        <w:t xml:space="preserve"> your response, chat about them with someone in your home or via video chat, or simply let them rest in your conscious and sub-conscious.</w:t>
      </w:r>
    </w:p>
    <w:p w14:paraId="3E0D226B" w14:textId="77777777" w:rsidR="00A6068B" w:rsidRDefault="00A6068B" w:rsidP="00450166">
      <w:pPr>
        <w:jc w:val="both"/>
        <w:rPr>
          <w:sz w:val="28"/>
          <w:szCs w:val="28"/>
        </w:rPr>
      </w:pPr>
    </w:p>
    <w:p w14:paraId="5930EC27" w14:textId="77777777" w:rsidR="00EA0974" w:rsidRPr="00B80847" w:rsidRDefault="00EA0974" w:rsidP="00B80847">
      <w:pPr>
        <w:spacing w:after="0"/>
        <w:jc w:val="center"/>
        <w:rPr>
          <w:rFonts w:cstheme="minorHAnsi"/>
          <w:i/>
          <w:iCs/>
          <w:color w:val="000000"/>
          <w:sz w:val="28"/>
          <w:szCs w:val="28"/>
          <w:shd w:val="clear" w:color="auto" w:fill="FFFFFF"/>
        </w:rPr>
      </w:pPr>
      <w:r w:rsidRPr="00B80847">
        <w:rPr>
          <w:rFonts w:cstheme="minorHAnsi"/>
          <w:i/>
          <w:iCs/>
          <w:color w:val="000000"/>
          <w:sz w:val="28"/>
          <w:szCs w:val="28"/>
          <w:shd w:val="clear" w:color="auto" w:fill="FFFFFF"/>
        </w:rPr>
        <w:t>Human rights are rights inherent to all human beings, whatever our nationality, place of residence, sex, national or ethnic origin, color, religion, language,</w:t>
      </w:r>
    </w:p>
    <w:p w14:paraId="4CDFF943" w14:textId="5C8B3901" w:rsidR="000A7376" w:rsidRPr="00B80847" w:rsidRDefault="00EA0974" w:rsidP="00B80847">
      <w:pPr>
        <w:spacing w:after="0"/>
        <w:jc w:val="center"/>
        <w:rPr>
          <w:rFonts w:cstheme="minorHAnsi"/>
          <w:i/>
          <w:iCs/>
          <w:color w:val="000000"/>
          <w:sz w:val="28"/>
          <w:szCs w:val="28"/>
          <w:shd w:val="clear" w:color="auto" w:fill="FFFFFF"/>
        </w:rPr>
      </w:pPr>
      <w:r w:rsidRPr="00B80847">
        <w:rPr>
          <w:rFonts w:cstheme="minorHAnsi"/>
          <w:i/>
          <w:iCs/>
          <w:color w:val="000000"/>
          <w:sz w:val="28"/>
          <w:szCs w:val="28"/>
          <w:shd w:val="clear" w:color="auto" w:fill="FFFFFF"/>
        </w:rPr>
        <w:t>or any other status. We are all equally entitled to our human rights without discrimination. These rights are all interrelated, interdependent, and indivisible</w:t>
      </w:r>
      <w:r w:rsidR="00B80847" w:rsidRPr="00B80847">
        <w:rPr>
          <w:rFonts w:cstheme="minorHAnsi"/>
          <w:i/>
          <w:iCs/>
          <w:color w:val="000000"/>
          <w:sz w:val="28"/>
          <w:szCs w:val="28"/>
          <w:shd w:val="clear" w:color="auto" w:fill="FFFFFF"/>
        </w:rPr>
        <w:t>.</w:t>
      </w:r>
    </w:p>
    <w:p w14:paraId="6DB4F257" w14:textId="77777777" w:rsidR="00B80847" w:rsidRPr="00B80847" w:rsidRDefault="00B80847" w:rsidP="00B80847">
      <w:pPr>
        <w:spacing w:after="0"/>
        <w:jc w:val="center"/>
        <w:rPr>
          <w:rFonts w:cstheme="minorHAnsi"/>
          <w:i/>
          <w:iCs/>
          <w:color w:val="000000"/>
          <w:sz w:val="28"/>
          <w:szCs w:val="28"/>
          <w:shd w:val="clear" w:color="auto" w:fill="FFFFFF"/>
        </w:rPr>
      </w:pPr>
    </w:p>
    <w:p w14:paraId="24A192A9" w14:textId="1D0E7C8D" w:rsidR="00B80847" w:rsidRPr="00B80847" w:rsidRDefault="00B80847" w:rsidP="00B80847">
      <w:pPr>
        <w:spacing w:after="0"/>
        <w:jc w:val="center"/>
        <w:rPr>
          <w:i/>
          <w:iCs/>
          <w:sz w:val="28"/>
          <w:szCs w:val="28"/>
        </w:rPr>
      </w:pPr>
      <w:r w:rsidRPr="00B80847">
        <w:rPr>
          <w:i/>
          <w:iCs/>
          <w:sz w:val="28"/>
          <w:szCs w:val="28"/>
        </w:rPr>
        <w:t xml:space="preserve">Here </w:t>
      </w:r>
      <w:r w:rsidR="007624C2">
        <w:rPr>
          <w:i/>
          <w:iCs/>
          <w:sz w:val="28"/>
          <w:szCs w:val="28"/>
        </w:rPr>
        <w:t>are</w:t>
      </w:r>
      <w:r w:rsidRPr="00B80847">
        <w:rPr>
          <w:i/>
          <w:iCs/>
          <w:sz w:val="28"/>
          <w:szCs w:val="28"/>
        </w:rPr>
        <w:t xml:space="preserve"> </w:t>
      </w:r>
      <w:r>
        <w:rPr>
          <w:i/>
          <w:iCs/>
          <w:sz w:val="28"/>
          <w:szCs w:val="28"/>
        </w:rPr>
        <w:t>a few</w:t>
      </w:r>
      <w:r w:rsidRPr="00B80847">
        <w:rPr>
          <w:i/>
          <w:iCs/>
          <w:sz w:val="28"/>
          <w:szCs w:val="28"/>
        </w:rPr>
        <w:t xml:space="preserve"> example</w:t>
      </w:r>
      <w:r w:rsidR="007624C2">
        <w:rPr>
          <w:i/>
          <w:iCs/>
          <w:sz w:val="28"/>
          <w:szCs w:val="28"/>
        </w:rPr>
        <w:t>s</w:t>
      </w:r>
      <w:r w:rsidRPr="00B80847">
        <w:rPr>
          <w:i/>
          <w:iCs/>
          <w:sz w:val="28"/>
          <w:szCs w:val="28"/>
        </w:rPr>
        <w:t xml:space="preserve">:  freedom of expression, fair treatment, </w:t>
      </w:r>
      <w:proofErr w:type="gramStart"/>
      <w:r w:rsidRPr="00B80847">
        <w:rPr>
          <w:i/>
          <w:iCs/>
          <w:sz w:val="28"/>
          <w:szCs w:val="28"/>
        </w:rPr>
        <w:t>be seen as</w:t>
      </w:r>
      <w:proofErr w:type="gramEnd"/>
      <w:r w:rsidRPr="00B80847">
        <w:rPr>
          <w:i/>
          <w:iCs/>
          <w:sz w:val="28"/>
          <w:szCs w:val="28"/>
        </w:rPr>
        <w:t xml:space="preserve"> an individual, safety, marriage and family, own possessions, gather in groups.</w:t>
      </w:r>
    </w:p>
    <w:p w14:paraId="4B2B2B02" w14:textId="521DC93C" w:rsidR="00450166" w:rsidRDefault="00450166" w:rsidP="00450166">
      <w:pPr>
        <w:spacing w:after="0"/>
        <w:rPr>
          <w:sz w:val="28"/>
          <w:szCs w:val="28"/>
        </w:rPr>
      </w:pPr>
    </w:p>
    <w:p w14:paraId="0D2F4B1C" w14:textId="77777777" w:rsidR="00211BD9" w:rsidRDefault="00211BD9" w:rsidP="00450166">
      <w:pPr>
        <w:spacing w:after="0"/>
        <w:rPr>
          <w:sz w:val="28"/>
          <w:szCs w:val="28"/>
        </w:rPr>
      </w:pPr>
    </w:p>
    <w:p w14:paraId="6E0AF0C4" w14:textId="2FAFFAA5" w:rsidR="00450166" w:rsidRDefault="00873EF0" w:rsidP="00450166">
      <w:pPr>
        <w:spacing w:after="0"/>
        <w:rPr>
          <w:sz w:val="28"/>
          <w:szCs w:val="28"/>
        </w:rPr>
      </w:pPr>
      <w:r>
        <w:rPr>
          <w:sz w:val="28"/>
          <w:szCs w:val="28"/>
        </w:rPr>
        <w:t>Questions:</w:t>
      </w:r>
    </w:p>
    <w:p w14:paraId="6DC0975C" w14:textId="77777777" w:rsidR="00873EF0" w:rsidRDefault="00873EF0" w:rsidP="00450166">
      <w:pPr>
        <w:spacing w:after="0"/>
        <w:rPr>
          <w:sz w:val="28"/>
          <w:szCs w:val="28"/>
        </w:rPr>
      </w:pPr>
    </w:p>
    <w:p w14:paraId="7B31687B" w14:textId="4506C492" w:rsidR="00211BD9" w:rsidRDefault="00223B4C" w:rsidP="00EA0974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1. </w:t>
      </w:r>
      <w:r w:rsidR="00286F5B">
        <w:rPr>
          <w:sz w:val="28"/>
          <w:szCs w:val="28"/>
        </w:rPr>
        <w:t xml:space="preserve">For those who live in democratic countries, we often take human rights for </w:t>
      </w:r>
      <w:r w:rsidR="00B80847">
        <w:rPr>
          <w:sz w:val="28"/>
          <w:szCs w:val="28"/>
        </w:rPr>
        <w:t>granted</w:t>
      </w:r>
      <w:r w:rsidR="00286F5B">
        <w:rPr>
          <w:sz w:val="28"/>
          <w:szCs w:val="28"/>
        </w:rPr>
        <w:t xml:space="preserve">. </w:t>
      </w:r>
      <w:r w:rsidR="00DA29D3">
        <w:rPr>
          <w:sz w:val="28"/>
          <w:szCs w:val="28"/>
        </w:rPr>
        <w:t>Wh</w:t>
      </w:r>
      <w:r w:rsidR="009B3668">
        <w:rPr>
          <w:sz w:val="28"/>
          <w:szCs w:val="28"/>
        </w:rPr>
        <w:t>ich</w:t>
      </w:r>
      <w:r w:rsidR="00DA29D3">
        <w:rPr>
          <w:sz w:val="28"/>
          <w:szCs w:val="28"/>
        </w:rPr>
        <w:t xml:space="preserve"> of your human rights do you value the mos</w:t>
      </w:r>
      <w:r w:rsidR="00B80847">
        <w:rPr>
          <w:sz w:val="28"/>
          <w:szCs w:val="28"/>
        </w:rPr>
        <w:t>t? Write a few sentences about the role they plan in your life.</w:t>
      </w:r>
    </w:p>
    <w:p w14:paraId="5BCE2630" w14:textId="0E9BE591" w:rsidR="00B80847" w:rsidRDefault="00B80847" w:rsidP="00EA0974">
      <w:pPr>
        <w:spacing w:after="0"/>
        <w:rPr>
          <w:sz w:val="28"/>
          <w:szCs w:val="28"/>
        </w:rPr>
      </w:pPr>
    </w:p>
    <w:p w14:paraId="6D469FC7" w14:textId="558F523D" w:rsidR="00211BD9" w:rsidRDefault="00B80847" w:rsidP="00EA0974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2. </w:t>
      </w:r>
      <w:r w:rsidR="00BF16D1">
        <w:rPr>
          <w:sz w:val="28"/>
          <w:szCs w:val="28"/>
        </w:rPr>
        <w:t>How might your life be different without human rights?</w:t>
      </w:r>
    </w:p>
    <w:p w14:paraId="5C9D5D06" w14:textId="1C0693F6" w:rsidR="00BF16D1" w:rsidRDefault="00BF16D1" w:rsidP="00EA0974">
      <w:pPr>
        <w:spacing w:after="0"/>
        <w:rPr>
          <w:sz w:val="28"/>
          <w:szCs w:val="28"/>
        </w:rPr>
      </w:pPr>
    </w:p>
    <w:p w14:paraId="4367039B" w14:textId="0E8404D6" w:rsidR="00BF16D1" w:rsidRDefault="00BF16D1" w:rsidP="00EA0974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3. </w:t>
      </w:r>
      <w:r w:rsidR="00FA58A1">
        <w:rPr>
          <w:sz w:val="28"/>
          <w:szCs w:val="28"/>
        </w:rPr>
        <w:t xml:space="preserve">Share gratitude for what you have by </w:t>
      </w:r>
      <w:r w:rsidR="00211BD9">
        <w:rPr>
          <w:sz w:val="28"/>
          <w:szCs w:val="28"/>
        </w:rPr>
        <w:t>writing or</w:t>
      </w:r>
      <w:r w:rsidR="00FA58A1">
        <w:rPr>
          <w:sz w:val="28"/>
          <w:szCs w:val="28"/>
        </w:rPr>
        <w:t xml:space="preserve"> sharing about</w:t>
      </w:r>
      <w:r w:rsidR="00DE5082">
        <w:rPr>
          <w:sz w:val="28"/>
          <w:szCs w:val="28"/>
        </w:rPr>
        <w:t xml:space="preserve"> the simple things you have as a citizen of the United States. </w:t>
      </w:r>
    </w:p>
    <w:p w14:paraId="76BF9EE6" w14:textId="303FE207" w:rsidR="00DE5082" w:rsidRDefault="00DE5082" w:rsidP="00EA0974">
      <w:pPr>
        <w:spacing w:after="0"/>
        <w:rPr>
          <w:sz w:val="28"/>
          <w:szCs w:val="28"/>
        </w:rPr>
      </w:pPr>
    </w:p>
    <w:p w14:paraId="1DCF05C7" w14:textId="58C83662" w:rsidR="00DE5082" w:rsidRPr="00450166" w:rsidRDefault="00DE5082" w:rsidP="00EA0974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4. </w:t>
      </w:r>
      <w:r w:rsidR="00211BD9">
        <w:rPr>
          <w:sz w:val="28"/>
          <w:szCs w:val="28"/>
        </w:rPr>
        <w:t>What</w:t>
      </w:r>
      <w:r>
        <w:rPr>
          <w:sz w:val="28"/>
          <w:szCs w:val="28"/>
        </w:rPr>
        <w:t xml:space="preserve"> might you</w:t>
      </w:r>
      <w:r w:rsidR="00211BD9">
        <w:rPr>
          <w:sz w:val="28"/>
          <w:szCs w:val="28"/>
        </w:rPr>
        <w:t xml:space="preserve"> do </w:t>
      </w:r>
      <w:r>
        <w:rPr>
          <w:sz w:val="28"/>
          <w:szCs w:val="28"/>
        </w:rPr>
        <w:t xml:space="preserve">to </w:t>
      </w:r>
      <w:r w:rsidR="00211BD9">
        <w:rPr>
          <w:sz w:val="28"/>
          <w:szCs w:val="28"/>
        </w:rPr>
        <w:t>ensure</w:t>
      </w:r>
      <w:r>
        <w:rPr>
          <w:sz w:val="28"/>
          <w:szCs w:val="28"/>
        </w:rPr>
        <w:t xml:space="preserve"> others in the US and outside </w:t>
      </w:r>
      <w:r w:rsidR="00211BD9">
        <w:rPr>
          <w:sz w:val="28"/>
          <w:szCs w:val="28"/>
        </w:rPr>
        <w:t>have their human rights respected?</w:t>
      </w:r>
    </w:p>
    <w:sectPr w:rsidR="00DE5082" w:rsidRPr="004501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532D18" w14:textId="77777777" w:rsidR="00534446" w:rsidRDefault="00534446" w:rsidP="00FB6317">
      <w:pPr>
        <w:spacing w:after="0" w:line="240" w:lineRule="auto"/>
      </w:pPr>
      <w:r>
        <w:separator/>
      </w:r>
    </w:p>
  </w:endnote>
  <w:endnote w:type="continuationSeparator" w:id="0">
    <w:p w14:paraId="699A2728" w14:textId="77777777" w:rsidR="00534446" w:rsidRDefault="00534446" w:rsidP="00FB63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8F6707" w14:textId="77777777" w:rsidR="00534446" w:rsidRDefault="00534446" w:rsidP="00FB6317">
      <w:pPr>
        <w:spacing w:after="0" w:line="240" w:lineRule="auto"/>
      </w:pPr>
      <w:r>
        <w:separator/>
      </w:r>
    </w:p>
  </w:footnote>
  <w:footnote w:type="continuationSeparator" w:id="0">
    <w:p w14:paraId="644A931D" w14:textId="77777777" w:rsidR="00534446" w:rsidRDefault="00534446" w:rsidP="00FB631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0NTYwtjAyNDUzMbFQ0lEKTi0uzszPAykwrQUAu7k14ywAAAA="/>
  </w:docVars>
  <w:rsids>
    <w:rsidRoot w:val="00450166"/>
    <w:rsid w:val="00014999"/>
    <w:rsid w:val="000261A2"/>
    <w:rsid w:val="000647F0"/>
    <w:rsid w:val="00071BF4"/>
    <w:rsid w:val="0009644F"/>
    <w:rsid w:val="000A7376"/>
    <w:rsid w:val="000C01C8"/>
    <w:rsid w:val="0013016B"/>
    <w:rsid w:val="001D139F"/>
    <w:rsid w:val="00211BD9"/>
    <w:rsid w:val="00223B4C"/>
    <w:rsid w:val="00286F5B"/>
    <w:rsid w:val="002B60AE"/>
    <w:rsid w:val="002B7025"/>
    <w:rsid w:val="002E66A3"/>
    <w:rsid w:val="00340B6A"/>
    <w:rsid w:val="00393202"/>
    <w:rsid w:val="003A6B28"/>
    <w:rsid w:val="003F571E"/>
    <w:rsid w:val="0042753D"/>
    <w:rsid w:val="00450166"/>
    <w:rsid w:val="004A5D2E"/>
    <w:rsid w:val="004E7922"/>
    <w:rsid w:val="00526E24"/>
    <w:rsid w:val="00534446"/>
    <w:rsid w:val="00544870"/>
    <w:rsid w:val="00572158"/>
    <w:rsid w:val="005B0F08"/>
    <w:rsid w:val="005D2B89"/>
    <w:rsid w:val="006275FE"/>
    <w:rsid w:val="00632FD8"/>
    <w:rsid w:val="00680C09"/>
    <w:rsid w:val="006D56B1"/>
    <w:rsid w:val="006E30C6"/>
    <w:rsid w:val="00701E83"/>
    <w:rsid w:val="0073337A"/>
    <w:rsid w:val="007624C2"/>
    <w:rsid w:val="007B560D"/>
    <w:rsid w:val="00846364"/>
    <w:rsid w:val="00862ACD"/>
    <w:rsid w:val="00873EF0"/>
    <w:rsid w:val="0088214E"/>
    <w:rsid w:val="008C1531"/>
    <w:rsid w:val="008D0FA0"/>
    <w:rsid w:val="009240AB"/>
    <w:rsid w:val="0093396F"/>
    <w:rsid w:val="0097013C"/>
    <w:rsid w:val="00974354"/>
    <w:rsid w:val="00974C2E"/>
    <w:rsid w:val="0099247F"/>
    <w:rsid w:val="009A2C25"/>
    <w:rsid w:val="009B3668"/>
    <w:rsid w:val="00A22C3B"/>
    <w:rsid w:val="00A6068B"/>
    <w:rsid w:val="00A61978"/>
    <w:rsid w:val="00A81CF1"/>
    <w:rsid w:val="00A93A11"/>
    <w:rsid w:val="00AB57B1"/>
    <w:rsid w:val="00AB7E80"/>
    <w:rsid w:val="00AF7570"/>
    <w:rsid w:val="00B34DE2"/>
    <w:rsid w:val="00B43374"/>
    <w:rsid w:val="00B56B21"/>
    <w:rsid w:val="00B60B90"/>
    <w:rsid w:val="00B77C99"/>
    <w:rsid w:val="00B80847"/>
    <w:rsid w:val="00BA2EEB"/>
    <w:rsid w:val="00BB3702"/>
    <w:rsid w:val="00BC27D9"/>
    <w:rsid w:val="00BF16D1"/>
    <w:rsid w:val="00C02EF8"/>
    <w:rsid w:val="00C26EC1"/>
    <w:rsid w:val="00C60445"/>
    <w:rsid w:val="00C80E09"/>
    <w:rsid w:val="00C97496"/>
    <w:rsid w:val="00CC5641"/>
    <w:rsid w:val="00D25A64"/>
    <w:rsid w:val="00D44DFB"/>
    <w:rsid w:val="00DA29D3"/>
    <w:rsid w:val="00DE5082"/>
    <w:rsid w:val="00E700AD"/>
    <w:rsid w:val="00E8323C"/>
    <w:rsid w:val="00EA0974"/>
    <w:rsid w:val="00EC71DB"/>
    <w:rsid w:val="00EF4E71"/>
    <w:rsid w:val="00F4500B"/>
    <w:rsid w:val="00F875F8"/>
    <w:rsid w:val="00FA38CD"/>
    <w:rsid w:val="00FA58A1"/>
    <w:rsid w:val="00FB3A5D"/>
    <w:rsid w:val="00FB6317"/>
    <w:rsid w:val="00FE3F29"/>
    <w:rsid w:val="00FF0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EBA33"/>
  <w15:chartTrackingRefBased/>
  <w15:docId w15:val="{F3542FF6-9DCF-43DD-92B4-8493C20BC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63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6317"/>
  </w:style>
  <w:style w:type="paragraph" w:styleId="Footer">
    <w:name w:val="footer"/>
    <w:basedOn w:val="Normal"/>
    <w:link w:val="FooterChar"/>
    <w:uiPriority w:val="99"/>
    <w:unhideWhenUsed/>
    <w:rsid w:val="00FB63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63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3F9D58-EF40-4E68-9E82-ABFE2B321C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3CFD314-65E7-4F3B-BE7E-96E46BA9F0C9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3.xml><?xml version="1.0" encoding="utf-8"?>
<ds:datastoreItem xmlns:ds="http://schemas.openxmlformats.org/officeDocument/2006/customXml" ds:itemID="{319BB483-971A-42A0-8357-EABAE511B0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93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ra Meintzer</dc:creator>
  <cp:keywords/>
  <dc:description/>
  <cp:lastModifiedBy>Amanda Baushke</cp:lastModifiedBy>
  <cp:revision>18</cp:revision>
  <dcterms:created xsi:type="dcterms:W3CDTF">2020-08-18T16:57:00Z</dcterms:created>
  <dcterms:modified xsi:type="dcterms:W3CDTF">2020-11-12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